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374" w:rsidRDefault="00D50374" w:rsidP="00D5037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NSSELAER POLYTECHNIC INSTITUTE: </w:t>
      </w:r>
    </w:p>
    <w:p w:rsidR="00D50374" w:rsidRPr="009350A3" w:rsidRDefault="00D50374" w:rsidP="00D5037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THE RENSSELAER MEDAL</w:t>
      </w:r>
    </w:p>
    <w:p w:rsidR="00D50374" w:rsidRPr="002F01E1" w:rsidRDefault="00D50374" w:rsidP="00D5037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D50374" w:rsidRPr="00A809FF" w:rsidRDefault="00D50374" w:rsidP="00D50374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D50374" w:rsidRPr="00A809FF" w:rsidRDefault="00D50374" w:rsidP="00D50374">
      <w:pPr>
        <w:rPr>
          <w:rFonts w:ascii="Times New Roman" w:hAnsi="Times New Roman" w:cs="Times New Roman"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D50374" w:rsidRDefault="00D50374" w:rsidP="00D50374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50374" w:rsidRPr="0057248C" w:rsidRDefault="00D50374" w:rsidP="00D5037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7248C">
        <w:rPr>
          <w:rFonts w:ascii="Times New Roman" w:hAnsi="Times New Roman" w:cs="Times New Roman"/>
          <w:b/>
          <w:sz w:val="24"/>
          <w:szCs w:val="24"/>
          <w:u w:val="single"/>
        </w:rPr>
        <w:t>DEADLINE</w:t>
      </w:r>
      <w:r w:rsidR="000544E0"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 w:rsidR="00AB33B9">
        <w:rPr>
          <w:rFonts w:ascii="Times New Roman" w:hAnsi="Times New Roman" w:cs="Times New Roman"/>
          <w:b/>
          <w:sz w:val="24"/>
          <w:szCs w:val="24"/>
          <w:u w:val="single"/>
        </w:rPr>
        <w:t>Wednes</w:t>
      </w:r>
      <w:r w:rsidR="0081093C">
        <w:rPr>
          <w:rFonts w:ascii="Times New Roman" w:hAnsi="Times New Roman" w:cs="Times New Roman"/>
          <w:b/>
          <w:sz w:val="24"/>
          <w:szCs w:val="24"/>
          <w:u w:val="single"/>
        </w:rPr>
        <w:t>day, April 12</w:t>
      </w:r>
      <w:r w:rsidR="00AB33B9">
        <w:rPr>
          <w:rFonts w:ascii="Times New Roman" w:hAnsi="Times New Roman" w:cs="Times New Roman"/>
          <w:b/>
          <w:sz w:val="24"/>
          <w:szCs w:val="24"/>
          <w:u w:val="single"/>
        </w:rPr>
        <w:t>, 2017</w:t>
      </w:r>
      <w:bookmarkStart w:id="0" w:name="_GoBack"/>
      <w:bookmarkEnd w:id="0"/>
    </w:p>
    <w:p w:rsidR="00D50374" w:rsidRDefault="00D50374" w:rsidP="00D50374">
      <w:pPr>
        <w:rPr>
          <w:rFonts w:ascii="Times New Roman" w:hAnsi="Times New Roman" w:cs="Times New Roman"/>
          <w:b/>
          <w:sz w:val="24"/>
          <w:szCs w:val="24"/>
        </w:rPr>
      </w:pPr>
    </w:p>
    <w:p w:rsidR="00D50374" w:rsidRDefault="00D50374" w:rsidP="00D5037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note the following materials (including this cover sheet) must be submitted paper clipped together (please do no</w:t>
      </w:r>
      <w:r w:rsidR="000544E0">
        <w:rPr>
          <w:rFonts w:ascii="Times New Roman" w:hAnsi="Times New Roman" w:cs="Times New Roman"/>
          <w:b/>
          <w:sz w:val="24"/>
          <w:szCs w:val="24"/>
        </w:rPr>
        <w:t>t staple) to Ms. 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D50374" w:rsidRDefault="00D50374" w:rsidP="00D5037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D50374" w:rsidRDefault="00D50374" w:rsidP="00D5037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D50374" w:rsidRDefault="00D50374" w:rsidP="00D5037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50374" w:rsidRDefault="00D50374" w:rsidP="00D5037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50374" w:rsidRDefault="00D50374" w:rsidP="00D503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submit a copy of your SAT score report from College Board (this can be a copy of your score results from your College Board profile</w:t>
      </w:r>
      <w:r w:rsidR="00836922">
        <w:rPr>
          <w:rFonts w:ascii="Times New Roman" w:hAnsi="Times New Roman" w:cs="Times New Roman"/>
          <w:sz w:val="24"/>
          <w:szCs w:val="24"/>
        </w:rPr>
        <w:t>. It does not have to be an official copy</w:t>
      </w:r>
      <w:r>
        <w:rPr>
          <w:rFonts w:ascii="Times New Roman" w:hAnsi="Times New Roman" w:cs="Times New Roman"/>
          <w:sz w:val="24"/>
          <w:szCs w:val="24"/>
        </w:rPr>
        <w:t>)</w:t>
      </w:r>
      <w:r w:rsidR="0081093C">
        <w:rPr>
          <w:rFonts w:ascii="Times New Roman" w:hAnsi="Times New Roman" w:cs="Times New Roman"/>
          <w:sz w:val="24"/>
          <w:szCs w:val="24"/>
        </w:rPr>
        <w:t>.  If you have not taken the SAT or do not have your scores yet, you can disregard this step.</w:t>
      </w:r>
    </w:p>
    <w:p w:rsidR="0081093C" w:rsidRDefault="0081093C" w:rsidP="0081093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1093C" w:rsidRPr="0081093C" w:rsidRDefault="0081093C" w:rsidP="008109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ll of the science and math courses that you have taken throughout your high school career and the grades you have earned in them.</w:t>
      </w:r>
    </w:p>
    <w:p w:rsidR="00D50374" w:rsidRPr="00D50374" w:rsidRDefault="00D50374" w:rsidP="00D503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1093C" w:rsidRDefault="0081093C" w:rsidP="008109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extracurricular activities</w:t>
      </w:r>
      <w:r w:rsidRPr="006610EE">
        <w:rPr>
          <w:rFonts w:ascii="Times New Roman" w:hAnsi="Times New Roman" w:cs="Times New Roman"/>
          <w:sz w:val="24"/>
          <w:szCs w:val="24"/>
        </w:rPr>
        <w:t xml:space="preserve">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81093C" w:rsidRPr="006610EE" w:rsidRDefault="0081093C" w:rsidP="0081093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1093C" w:rsidRPr="006610EE" w:rsidRDefault="0081093C" w:rsidP="008109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community service</w:t>
      </w:r>
      <w:r w:rsidRPr="006610EE">
        <w:rPr>
          <w:rFonts w:ascii="Times New Roman" w:hAnsi="Times New Roman" w:cs="Times New Roman"/>
          <w:sz w:val="24"/>
          <w:szCs w:val="24"/>
        </w:rPr>
        <w:t xml:space="preserve"> activities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D50374" w:rsidRDefault="00D50374" w:rsidP="00D50374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B15960" w:rsidRPr="00D50374" w:rsidRDefault="00D50374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B15960" w:rsidRPr="00D50374" w:rsidSect="00724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DA0sjQxMjc3MzJX0lEKTi0uzszPAykwrAUAsI3AzCwAAAA="/>
  </w:docVars>
  <w:rsids>
    <w:rsidRoot w:val="00D50374"/>
    <w:rsid w:val="000544E0"/>
    <w:rsid w:val="001D09E1"/>
    <w:rsid w:val="00775135"/>
    <w:rsid w:val="0081093C"/>
    <w:rsid w:val="00836922"/>
    <w:rsid w:val="00AB33B9"/>
    <w:rsid w:val="00AD1916"/>
    <w:rsid w:val="00B15960"/>
    <w:rsid w:val="00BA2703"/>
    <w:rsid w:val="00D5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BCF00"/>
  <w15:docId w15:val="{4E7D6C2D-9E18-4C87-B770-4C0C2C0C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3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3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8</cp:revision>
  <dcterms:created xsi:type="dcterms:W3CDTF">2013-02-28T22:20:00Z</dcterms:created>
  <dcterms:modified xsi:type="dcterms:W3CDTF">2017-03-13T12:02:00Z</dcterms:modified>
</cp:coreProperties>
</file>